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558E27" w14:textId="77777777" w:rsidR="004E0AD8" w:rsidRDefault="00146D4C">
      <w:r>
        <w:t>Parameter values</w:t>
      </w:r>
    </w:p>
    <w:tbl>
      <w:tblPr>
        <w:tblStyle w:val="TableGrid"/>
        <w:tblW w:w="9493" w:type="dxa"/>
        <w:tblLayout w:type="fixed"/>
        <w:tblLook w:val="04A0" w:firstRow="1" w:lastRow="0" w:firstColumn="1" w:lastColumn="0" w:noHBand="0" w:noVBand="1"/>
      </w:tblPr>
      <w:tblGrid>
        <w:gridCol w:w="5524"/>
        <w:gridCol w:w="1417"/>
        <w:gridCol w:w="1418"/>
        <w:gridCol w:w="1134"/>
      </w:tblGrid>
      <w:tr w:rsidR="00146D4C" w14:paraId="65175B00" w14:textId="77777777" w:rsidTr="002D0411">
        <w:tc>
          <w:tcPr>
            <w:tcW w:w="5524" w:type="dxa"/>
          </w:tcPr>
          <w:p w14:paraId="173B319B" w14:textId="77777777" w:rsidR="00146D4C" w:rsidRDefault="00146D4C">
            <w:r>
              <w:t xml:space="preserve">Parameter </w:t>
            </w:r>
          </w:p>
        </w:tc>
        <w:tc>
          <w:tcPr>
            <w:tcW w:w="1417" w:type="dxa"/>
          </w:tcPr>
          <w:p w14:paraId="54EACD11" w14:textId="77777777" w:rsidR="00146D4C" w:rsidRPr="00EC400C" w:rsidRDefault="00146D4C">
            <w:pPr>
              <w:rPr>
                <w:sz w:val="16"/>
                <w:szCs w:val="16"/>
              </w:rPr>
            </w:pPr>
            <w:r w:rsidRPr="00EC400C">
              <w:rPr>
                <w:sz w:val="16"/>
                <w:szCs w:val="16"/>
              </w:rPr>
              <w:t xml:space="preserve">Baseline values </w:t>
            </w:r>
          </w:p>
        </w:tc>
        <w:tc>
          <w:tcPr>
            <w:tcW w:w="1418" w:type="dxa"/>
          </w:tcPr>
          <w:p w14:paraId="4EC9E323" w14:textId="77777777" w:rsidR="00146D4C" w:rsidRPr="00EC400C" w:rsidRDefault="00146D4C">
            <w:pPr>
              <w:rPr>
                <w:sz w:val="16"/>
                <w:szCs w:val="16"/>
              </w:rPr>
            </w:pPr>
            <w:r w:rsidRPr="00EC400C">
              <w:rPr>
                <w:sz w:val="16"/>
                <w:szCs w:val="16"/>
              </w:rPr>
              <w:t xml:space="preserve">Range </w:t>
            </w:r>
          </w:p>
        </w:tc>
        <w:tc>
          <w:tcPr>
            <w:tcW w:w="1134" w:type="dxa"/>
          </w:tcPr>
          <w:p w14:paraId="321B8703" w14:textId="77777777" w:rsidR="00146D4C" w:rsidRPr="00EC400C" w:rsidRDefault="00146D4C">
            <w:pPr>
              <w:rPr>
                <w:sz w:val="16"/>
                <w:szCs w:val="16"/>
              </w:rPr>
            </w:pPr>
            <w:r w:rsidRPr="00EC400C">
              <w:rPr>
                <w:sz w:val="16"/>
                <w:szCs w:val="16"/>
              </w:rPr>
              <w:t>source</w:t>
            </w:r>
          </w:p>
        </w:tc>
      </w:tr>
      <w:tr w:rsidR="00A575C2" w14:paraId="62AFDB81" w14:textId="77777777" w:rsidTr="002D0411">
        <w:tc>
          <w:tcPr>
            <w:tcW w:w="5524" w:type="dxa"/>
            <w:shd w:val="clear" w:color="auto" w:fill="D9D9D9" w:themeFill="background1" w:themeFillShade="D9"/>
          </w:tcPr>
          <w:p w14:paraId="4C0AF1D4" w14:textId="77777777" w:rsidR="00A575C2" w:rsidRPr="00146D4C" w:rsidRDefault="00A575C2">
            <w:r w:rsidRPr="00A575C2">
              <w:rPr>
                <w:highlight w:val="lightGray"/>
              </w:rPr>
              <w:t>Durations</w:t>
            </w:r>
            <w:r>
              <w:t xml:space="preserve"> </w:t>
            </w:r>
            <w:r w:rsidR="00886F27">
              <w:t>number of days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5AEC4242" w14:textId="77777777" w:rsidR="00A575C2" w:rsidRPr="00EC400C" w:rsidRDefault="00A575C2">
            <w:pPr>
              <w:rPr>
                <w:sz w:val="16"/>
                <w:szCs w:val="16"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</w:tcPr>
          <w:p w14:paraId="34B6BB90" w14:textId="77777777" w:rsidR="00A575C2" w:rsidRPr="00EC400C" w:rsidRDefault="00A575C2">
            <w:pPr>
              <w:rPr>
                <w:sz w:val="16"/>
                <w:szCs w:val="16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61465821" w14:textId="77777777" w:rsidR="00A575C2" w:rsidRPr="00EC400C" w:rsidRDefault="00A575C2">
            <w:pPr>
              <w:rPr>
                <w:sz w:val="16"/>
                <w:szCs w:val="16"/>
              </w:rPr>
            </w:pPr>
          </w:p>
        </w:tc>
      </w:tr>
      <w:tr w:rsidR="00451B19" w14:paraId="1A3686C8" w14:textId="77777777" w:rsidTr="002D0411">
        <w:tc>
          <w:tcPr>
            <w:tcW w:w="5524" w:type="dxa"/>
          </w:tcPr>
          <w:p w14:paraId="0F84C4D3" w14:textId="77777777" w:rsidR="00451B19" w:rsidRDefault="00451B19" w:rsidP="00451B19">
            <w:r w:rsidRPr="00146D4C">
              <w:t>incubation period</w:t>
            </w:r>
          </w:p>
        </w:tc>
        <w:tc>
          <w:tcPr>
            <w:tcW w:w="1417" w:type="dxa"/>
          </w:tcPr>
          <w:p w14:paraId="737F87C6" w14:textId="061EA8AF" w:rsidR="00451B19" w:rsidRPr="00EC400C" w:rsidRDefault="002D0411" w:rsidP="00451B1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418" w:type="dxa"/>
          </w:tcPr>
          <w:p w14:paraId="7E88AED0" w14:textId="0504813F" w:rsidR="00451B19" w:rsidRPr="00EC400C" w:rsidRDefault="00451B19" w:rsidP="00451B19">
            <w:pPr>
              <w:rPr>
                <w:sz w:val="16"/>
                <w:szCs w:val="16"/>
              </w:rPr>
            </w:pPr>
            <w:r w:rsidRPr="00EC400C">
              <w:rPr>
                <w:sz w:val="16"/>
                <w:szCs w:val="16"/>
              </w:rPr>
              <w:t>5-6 days (max 14 days)</w:t>
            </w:r>
          </w:p>
        </w:tc>
        <w:tc>
          <w:tcPr>
            <w:tcW w:w="1134" w:type="dxa"/>
          </w:tcPr>
          <w:p w14:paraId="5CA75361" w14:textId="0BBC80E2" w:rsidR="00451B19" w:rsidRPr="00EC400C" w:rsidRDefault="00E518CB" w:rsidP="00451B19">
            <w:pPr>
              <w:rPr>
                <w:sz w:val="16"/>
                <w:szCs w:val="16"/>
              </w:rPr>
            </w:pPr>
            <w:hyperlink r:id="rId4" w:history="1">
              <w:r w:rsidR="00451B19" w:rsidRPr="00EC400C">
                <w:rPr>
                  <w:rStyle w:val="Hyperlink"/>
                  <w:sz w:val="16"/>
                  <w:szCs w:val="16"/>
                </w:rPr>
                <w:t>WHO</w:t>
              </w:r>
            </w:hyperlink>
          </w:p>
        </w:tc>
      </w:tr>
      <w:tr w:rsidR="00451B19" w14:paraId="2B44F9A3" w14:textId="77777777" w:rsidTr="002D0411">
        <w:tc>
          <w:tcPr>
            <w:tcW w:w="5524" w:type="dxa"/>
          </w:tcPr>
          <w:p w14:paraId="38DD78A1" w14:textId="77777777" w:rsidR="00451B19" w:rsidRDefault="00451B19" w:rsidP="00451B19">
            <w:r>
              <w:t xml:space="preserve">Pre-symptomatic infectious </w:t>
            </w:r>
            <w:r w:rsidRPr="00146D4C">
              <w:t>period</w:t>
            </w:r>
          </w:p>
        </w:tc>
        <w:tc>
          <w:tcPr>
            <w:tcW w:w="1417" w:type="dxa"/>
          </w:tcPr>
          <w:p w14:paraId="23698764" w14:textId="613A05AF" w:rsidR="00451B19" w:rsidRPr="00EC400C" w:rsidRDefault="002D0411" w:rsidP="00451B19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418" w:type="dxa"/>
          </w:tcPr>
          <w:p w14:paraId="227BC512" w14:textId="7E63E45E" w:rsidR="00451B19" w:rsidRPr="00EC400C" w:rsidRDefault="00451B19" w:rsidP="00451B19">
            <w:pPr>
              <w:rPr>
                <w:sz w:val="16"/>
                <w:szCs w:val="16"/>
              </w:rPr>
            </w:pPr>
            <w:r w:rsidRPr="00EC400C">
              <w:rPr>
                <w:sz w:val="16"/>
                <w:szCs w:val="16"/>
              </w:rPr>
              <w:t>1-3 days</w:t>
            </w:r>
            <w:bookmarkStart w:id="0" w:name="_GoBack"/>
            <w:bookmarkEnd w:id="0"/>
          </w:p>
        </w:tc>
        <w:tc>
          <w:tcPr>
            <w:tcW w:w="1134" w:type="dxa"/>
          </w:tcPr>
          <w:p w14:paraId="014410CB" w14:textId="59A91B51" w:rsidR="00451B19" w:rsidRPr="00EC400C" w:rsidRDefault="00E518CB" w:rsidP="00451B19">
            <w:pPr>
              <w:rPr>
                <w:sz w:val="16"/>
                <w:szCs w:val="16"/>
              </w:rPr>
            </w:pPr>
            <w:hyperlink r:id="rId5" w:history="1">
              <w:r w:rsidR="00451B19" w:rsidRPr="00EC400C">
                <w:rPr>
                  <w:rStyle w:val="Hyperlink"/>
                  <w:sz w:val="16"/>
                  <w:szCs w:val="16"/>
                </w:rPr>
                <w:t>WHO</w:t>
              </w:r>
            </w:hyperlink>
          </w:p>
        </w:tc>
      </w:tr>
      <w:tr w:rsidR="00146D4C" w14:paraId="2761B3E5" w14:textId="77777777" w:rsidTr="002D0411">
        <w:tc>
          <w:tcPr>
            <w:tcW w:w="5524" w:type="dxa"/>
          </w:tcPr>
          <w:p w14:paraId="1029BD68" w14:textId="2B88B826" w:rsidR="00146D4C" w:rsidRDefault="00A575C2" w:rsidP="006117C6">
            <w:r>
              <w:t xml:space="preserve">Infectious </w:t>
            </w:r>
            <w:r w:rsidR="00146D4C" w:rsidRPr="00146D4C">
              <w:t>period</w:t>
            </w:r>
            <w:r w:rsidR="00AE69DE">
              <w:t xml:space="preserve"> (</w:t>
            </w:r>
            <w:r w:rsidR="008B7B89">
              <w:t xml:space="preserve">for </w:t>
            </w:r>
            <w:r w:rsidR="00AE69DE">
              <w:t xml:space="preserve">both </w:t>
            </w:r>
            <w:r w:rsidR="008B7B89">
              <w:t>clinical</w:t>
            </w:r>
            <w:r w:rsidR="00AE69DE">
              <w:t xml:space="preserve"> </w:t>
            </w:r>
            <w:r w:rsidR="006117C6">
              <w:t>)</w:t>
            </w:r>
          </w:p>
        </w:tc>
        <w:tc>
          <w:tcPr>
            <w:tcW w:w="1417" w:type="dxa"/>
          </w:tcPr>
          <w:p w14:paraId="2C53FFEF" w14:textId="09F8E8B0" w:rsidR="00146D4C" w:rsidRPr="00EC400C" w:rsidRDefault="002D041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1418" w:type="dxa"/>
          </w:tcPr>
          <w:p w14:paraId="2D8E380C" w14:textId="3B3B433F" w:rsidR="00146D4C" w:rsidRPr="00EC400C" w:rsidRDefault="00972142">
            <w:pPr>
              <w:rPr>
                <w:sz w:val="16"/>
                <w:szCs w:val="16"/>
              </w:rPr>
            </w:pPr>
            <w:r w:rsidRPr="00EC400C">
              <w:rPr>
                <w:sz w:val="16"/>
                <w:szCs w:val="16"/>
              </w:rPr>
              <w:t xml:space="preserve">First 3-days </w:t>
            </w:r>
            <w:r w:rsidR="00351ACF" w:rsidRPr="00EC400C">
              <w:rPr>
                <w:sz w:val="16"/>
                <w:szCs w:val="16"/>
              </w:rPr>
              <w:t>from onset of symptoms</w:t>
            </w:r>
          </w:p>
        </w:tc>
        <w:tc>
          <w:tcPr>
            <w:tcW w:w="1134" w:type="dxa"/>
          </w:tcPr>
          <w:p w14:paraId="4408F9BE" w14:textId="3A75C49A" w:rsidR="00146D4C" w:rsidRPr="00EC400C" w:rsidRDefault="00E518CB">
            <w:pPr>
              <w:rPr>
                <w:sz w:val="16"/>
                <w:szCs w:val="16"/>
              </w:rPr>
            </w:pPr>
            <w:hyperlink r:id="rId6" w:history="1">
              <w:r w:rsidR="00351ACF" w:rsidRPr="00EC400C">
                <w:rPr>
                  <w:rStyle w:val="Hyperlink"/>
                  <w:sz w:val="16"/>
                  <w:szCs w:val="16"/>
                </w:rPr>
                <w:t>WHO</w:t>
              </w:r>
            </w:hyperlink>
          </w:p>
        </w:tc>
      </w:tr>
      <w:tr w:rsidR="00146D4C" w14:paraId="3BBA0DB9" w14:textId="77777777" w:rsidTr="002D0411">
        <w:tc>
          <w:tcPr>
            <w:tcW w:w="5524" w:type="dxa"/>
          </w:tcPr>
          <w:p w14:paraId="6A3F2D75" w14:textId="77777777" w:rsidR="00146D4C" w:rsidRDefault="00A575C2">
            <w:r>
              <w:t xml:space="preserve">Isolation </w:t>
            </w:r>
            <w:r w:rsidR="00146D4C" w:rsidRPr="00146D4C">
              <w:t>stay</w:t>
            </w:r>
            <w:r w:rsidR="00AE69DE">
              <w:t xml:space="preserve"> (</w:t>
            </w:r>
            <w:proofErr w:type="spellStart"/>
            <w:r w:rsidR="00AE69DE">
              <w:t>Ih</w:t>
            </w:r>
            <w:proofErr w:type="spellEnd"/>
            <w:r w:rsidR="00AE69DE">
              <w:t>)</w:t>
            </w:r>
          </w:p>
        </w:tc>
        <w:tc>
          <w:tcPr>
            <w:tcW w:w="1417" w:type="dxa"/>
          </w:tcPr>
          <w:p w14:paraId="14BFD678" w14:textId="75A5B9DE" w:rsidR="00146D4C" w:rsidRPr="00EC400C" w:rsidRDefault="002D041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1418" w:type="dxa"/>
          </w:tcPr>
          <w:p w14:paraId="1E9381D4" w14:textId="4F5C19E9" w:rsidR="00146D4C" w:rsidRPr="00481987" w:rsidRDefault="00481987">
            <w:pPr>
              <w:rPr>
                <w:sz w:val="16"/>
                <w:szCs w:val="16"/>
              </w:rPr>
            </w:pPr>
            <w:r w:rsidRPr="00481987">
              <w:rPr>
                <w:sz w:val="16"/>
                <w:szCs w:val="16"/>
              </w:rPr>
              <w:t>12 days (7–16)</w:t>
            </w:r>
          </w:p>
        </w:tc>
        <w:tc>
          <w:tcPr>
            <w:tcW w:w="1134" w:type="dxa"/>
          </w:tcPr>
          <w:p w14:paraId="1BE85964" w14:textId="5CE7FB7C" w:rsidR="00146D4C" w:rsidRPr="00EC400C" w:rsidRDefault="00E518CB">
            <w:pPr>
              <w:rPr>
                <w:sz w:val="16"/>
                <w:szCs w:val="16"/>
              </w:rPr>
            </w:pPr>
            <w:hyperlink r:id="rId7" w:history="1">
              <w:r w:rsidR="00481987" w:rsidRPr="0061228D">
                <w:rPr>
                  <w:rStyle w:val="Hyperlink"/>
                  <w:sz w:val="16"/>
                  <w:szCs w:val="16"/>
                </w:rPr>
                <w:t>South Africa</w:t>
              </w:r>
            </w:hyperlink>
          </w:p>
        </w:tc>
      </w:tr>
      <w:tr w:rsidR="00AE69DE" w14:paraId="7C073A90" w14:textId="77777777" w:rsidTr="002D0411">
        <w:tc>
          <w:tcPr>
            <w:tcW w:w="5524" w:type="dxa"/>
            <w:shd w:val="clear" w:color="auto" w:fill="D9D9D9" w:themeFill="background1" w:themeFillShade="D9"/>
          </w:tcPr>
          <w:p w14:paraId="70D97C80" w14:textId="77777777" w:rsidR="00AE69DE" w:rsidRDefault="00AE69DE"/>
        </w:tc>
        <w:tc>
          <w:tcPr>
            <w:tcW w:w="1417" w:type="dxa"/>
            <w:shd w:val="clear" w:color="auto" w:fill="D9D9D9" w:themeFill="background1" w:themeFillShade="D9"/>
          </w:tcPr>
          <w:p w14:paraId="628A4065" w14:textId="77777777" w:rsidR="00AE69DE" w:rsidRDefault="00AE69DE"/>
        </w:tc>
        <w:tc>
          <w:tcPr>
            <w:tcW w:w="1418" w:type="dxa"/>
            <w:shd w:val="clear" w:color="auto" w:fill="D9D9D9" w:themeFill="background1" w:themeFillShade="D9"/>
          </w:tcPr>
          <w:p w14:paraId="6CD5534E" w14:textId="77777777" w:rsidR="00AE69DE" w:rsidRDefault="00AE69DE"/>
        </w:tc>
        <w:tc>
          <w:tcPr>
            <w:tcW w:w="1134" w:type="dxa"/>
            <w:shd w:val="clear" w:color="auto" w:fill="D9D9D9" w:themeFill="background1" w:themeFillShade="D9"/>
          </w:tcPr>
          <w:p w14:paraId="4EE9D7C3" w14:textId="77777777" w:rsidR="00AE69DE" w:rsidRDefault="00AE69DE"/>
        </w:tc>
      </w:tr>
      <w:tr w:rsidR="00146D4C" w14:paraId="5B1E9B67" w14:textId="77777777" w:rsidTr="002D0411">
        <w:tc>
          <w:tcPr>
            <w:tcW w:w="5524" w:type="dxa"/>
          </w:tcPr>
          <w:p w14:paraId="3C5EA7A4" w14:textId="77777777" w:rsidR="00146D4C" w:rsidRDefault="00146D4C">
            <w:r w:rsidRPr="00146D4C">
              <w:t>R0</w:t>
            </w:r>
          </w:p>
        </w:tc>
        <w:tc>
          <w:tcPr>
            <w:tcW w:w="1417" w:type="dxa"/>
          </w:tcPr>
          <w:p w14:paraId="165205D6" w14:textId="23772F0D" w:rsidR="00146D4C" w:rsidRDefault="002D0411" w:rsidP="00513475">
            <w:r>
              <w:t>2.21</w:t>
            </w:r>
          </w:p>
        </w:tc>
        <w:tc>
          <w:tcPr>
            <w:tcW w:w="1418" w:type="dxa"/>
          </w:tcPr>
          <w:p w14:paraId="63B6B29D" w14:textId="2E54C7BC" w:rsidR="00146D4C" w:rsidRDefault="00513475">
            <w:r>
              <w:t>[1.35-3.865]</w:t>
            </w:r>
          </w:p>
        </w:tc>
        <w:tc>
          <w:tcPr>
            <w:tcW w:w="1134" w:type="dxa"/>
          </w:tcPr>
          <w:p w14:paraId="72EF2300" w14:textId="77777777" w:rsidR="00146D4C" w:rsidRDefault="00077E90">
            <w:r>
              <w:t>data</w:t>
            </w:r>
          </w:p>
        </w:tc>
      </w:tr>
      <w:tr w:rsidR="00146D4C" w14:paraId="147DA9BB" w14:textId="77777777" w:rsidTr="002D0411">
        <w:tc>
          <w:tcPr>
            <w:tcW w:w="5524" w:type="dxa"/>
          </w:tcPr>
          <w:p w14:paraId="403CA78B" w14:textId="77777777" w:rsidR="00146D4C" w:rsidRDefault="00234C3F" w:rsidP="00234C3F">
            <w:r w:rsidRPr="00146D4C">
              <w:t>F</w:t>
            </w:r>
            <w:r w:rsidR="00146D4C" w:rsidRPr="00146D4C">
              <w:t>ace</w:t>
            </w:r>
            <w:r>
              <w:t>m</w:t>
            </w:r>
            <w:r w:rsidR="00146D4C" w:rsidRPr="00146D4C">
              <w:t>ask efficacy</w:t>
            </w:r>
          </w:p>
        </w:tc>
        <w:tc>
          <w:tcPr>
            <w:tcW w:w="1417" w:type="dxa"/>
          </w:tcPr>
          <w:p w14:paraId="71F45343" w14:textId="7BE19BFB" w:rsidR="00146D4C" w:rsidRDefault="002D0411">
            <w:r>
              <w:t>0.3</w:t>
            </w:r>
          </w:p>
        </w:tc>
        <w:tc>
          <w:tcPr>
            <w:tcW w:w="1418" w:type="dxa"/>
          </w:tcPr>
          <w:p w14:paraId="452B3464" w14:textId="1DE75D2D" w:rsidR="00146D4C" w:rsidRPr="00481987" w:rsidRDefault="00D838FD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0.35 </w:t>
            </w:r>
            <w:r w:rsidR="00481987" w:rsidRPr="00481987">
              <w:rPr>
                <w:sz w:val="16"/>
                <w:szCs w:val="16"/>
              </w:rPr>
              <w:t>Choose from</w:t>
            </w:r>
          </w:p>
        </w:tc>
        <w:tc>
          <w:tcPr>
            <w:tcW w:w="1134" w:type="dxa"/>
          </w:tcPr>
          <w:p w14:paraId="177F1445" w14:textId="175A94D4" w:rsidR="00146D4C" w:rsidRDefault="00E518CB">
            <w:pPr>
              <w:rPr>
                <w:rStyle w:val="Hyperlink"/>
              </w:rPr>
            </w:pPr>
            <w:hyperlink r:id="rId8" w:history="1">
              <w:r w:rsidR="00481987" w:rsidRPr="00481987">
                <w:rPr>
                  <w:rStyle w:val="Hyperlink"/>
                </w:rPr>
                <w:t>lin</w:t>
              </w:r>
              <w:r w:rsidR="00481987" w:rsidRPr="00481987">
                <w:rPr>
                  <w:rStyle w:val="Hyperlink"/>
                </w:rPr>
                <w:t>k</w:t>
              </w:r>
            </w:hyperlink>
            <w:r w:rsidR="007347C2">
              <w:rPr>
                <w:rStyle w:val="Hyperlink"/>
              </w:rPr>
              <w:t xml:space="preserve"> </w:t>
            </w:r>
          </w:p>
          <w:p w14:paraId="090C5778" w14:textId="22C75318" w:rsidR="007347C2" w:rsidRDefault="007347C2">
            <w:pPr>
              <w:rPr>
                <w:rStyle w:val="Hyperlink"/>
              </w:rPr>
            </w:pPr>
            <w:hyperlink r:id="rId9" w:history="1">
              <w:r w:rsidRPr="007347C2">
                <w:rPr>
                  <w:rStyle w:val="Hyperlink"/>
                </w:rPr>
                <w:t>link2</w:t>
              </w:r>
            </w:hyperlink>
          </w:p>
          <w:p w14:paraId="2585AE55" w14:textId="3C4CDD01" w:rsidR="007347C2" w:rsidRDefault="007347C2"/>
        </w:tc>
      </w:tr>
      <w:tr w:rsidR="004A2CD3" w14:paraId="227819D6" w14:textId="77777777" w:rsidTr="002D0411">
        <w:tc>
          <w:tcPr>
            <w:tcW w:w="5524" w:type="dxa"/>
          </w:tcPr>
          <w:p w14:paraId="083882A5" w14:textId="3021A2DE" w:rsidR="004A2CD3" w:rsidRPr="00146D4C" w:rsidRDefault="004A2CD3" w:rsidP="00234C3F">
            <w:r>
              <w:t xml:space="preserve">Hand hygiene  </w:t>
            </w:r>
          </w:p>
        </w:tc>
        <w:tc>
          <w:tcPr>
            <w:tcW w:w="1417" w:type="dxa"/>
          </w:tcPr>
          <w:p w14:paraId="7AF8B99F" w14:textId="77777777" w:rsidR="004A2CD3" w:rsidRDefault="004A2CD3"/>
        </w:tc>
        <w:tc>
          <w:tcPr>
            <w:tcW w:w="1418" w:type="dxa"/>
          </w:tcPr>
          <w:p w14:paraId="32F6061E" w14:textId="77777777" w:rsidR="004A2CD3" w:rsidRDefault="004A2CD3">
            <w:pPr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23558265" w14:textId="77777777" w:rsidR="004A2CD3" w:rsidRDefault="004A2CD3"/>
        </w:tc>
      </w:tr>
      <w:tr w:rsidR="00146D4C" w14:paraId="02B06DEA" w14:textId="77777777" w:rsidTr="002D0411">
        <w:tc>
          <w:tcPr>
            <w:tcW w:w="5524" w:type="dxa"/>
          </w:tcPr>
          <w:p w14:paraId="33E51CE9" w14:textId="77777777" w:rsidR="00146D4C" w:rsidRPr="00146D4C" w:rsidRDefault="00234C3F" w:rsidP="00886F27">
            <w:r>
              <w:t xml:space="preserve">Relative infectiousness of isolated </w:t>
            </w:r>
            <w:r w:rsidR="00886F27">
              <w:t xml:space="preserve">cases </w:t>
            </w:r>
            <w:r>
              <w:t xml:space="preserve">compared to </w:t>
            </w:r>
            <w:r w:rsidR="00886F27">
              <w:t>clinical</w:t>
            </w:r>
            <w:r>
              <w:t xml:space="preserve"> </w:t>
            </w:r>
            <w:r w:rsidR="00146D4C" w:rsidRPr="00146D4C">
              <w:t>infectious</w:t>
            </w:r>
          </w:p>
        </w:tc>
        <w:tc>
          <w:tcPr>
            <w:tcW w:w="1417" w:type="dxa"/>
          </w:tcPr>
          <w:p w14:paraId="7792F666" w14:textId="0B2EA166" w:rsidR="00146D4C" w:rsidRDefault="002D0411">
            <w:r>
              <w:t>0.2</w:t>
            </w:r>
          </w:p>
        </w:tc>
        <w:tc>
          <w:tcPr>
            <w:tcW w:w="1418" w:type="dxa"/>
          </w:tcPr>
          <w:p w14:paraId="5C03AC80" w14:textId="77777777" w:rsidR="00146D4C" w:rsidRDefault="00146D4C"/>
        </w:tc>
        <w:tc>
          <w:tcPr>
            <w:tcW w:w="1134" w:type="dxa"/>
          </w:tcPr>
          <w:p w14:paraId="13FD97AC" w14:textId="5559937E" w:rsidR="00146D4C" w:rsidRDefault="007101C5">
            <w:r>
              <w:t>assumed</w:t>
            </w:r>
          </w:p>
        </w:tc>
      </w:tr>
      <w:tr w:rsidR="00146D4C" w14:paraId="79A94919" w14:textId="77777777" w:rsidTr="002D0411">
        <w:tc>
          <w:tcPr>
            <w:tcW w:w="5524" w:type="dxa"/>
          </w:tcPr>
          <w:p w14:paraId="457567F9" w14:textId="77777777" w:rsidR="00146D4C" w:rsidRPr="00146D4C" w:rsidRDefault="00234C3F" w:rsidP="00886F27">
            <w:r>
              <w:t>Relative infectiousness of pre-</w:t>
            </w:r>
            <w:r w:rsidR="00886F27">
              <w:t>clinical</w:t>
            </w:r>
            <w:r>
              <w:t xml:space="preserve"> compared to </w:t>
            </w:r>
            <w:r w:rsidR="00886F27">
              <w:t>clinical</w:t>
            </w:r>
            <w:r>
              <w:t xml:space="preserve"> </w:t>
            </w:r>
            <w:r w:rsidR="00146D4C" w:rsidRPr="00146D4C">
              <w:t>infectious</w:t>
            </w:r>
          </w:p>
        </w:tc>
        <w:tc>
          <w:tcPr>
            <w:tcW w:w="1417" w:type="dxa"/>
          </w:tcPr>
          <w:p w14:paraId="44229D9E" w14:textId="6736CBA9" w:rsidR="00146D4C" w:rsidRDefault="002D0411">
            <w:r>
              <w:t>0.5</w:t>
            </w:r>
          </w:p>
        </w:tc>
        <w:tc>
          <w:tcPr>
            <w:tcW w:w="1418" w:type="dxa"/>
          </w:tcPr>
          <w:p w14:paraId="7F057EED" w14:textId="77777777" w:rsidR="00146D4C" w:rsidRDefault="00146D4C"/>
        </w:tc>
        <w:tc>
          <w:tcPr>
            <w:tcW w:w="1134" w:type="dxa"/>
          </w:tcPr>
          <w:p w14:paraId="10E343B6" w14:textId="2BD6F93E" w:rsidR="00146D4C" w:rsidRDefault="007101C5">
            <w:r>
              <w:t>assumed</w:t>
            </w:r>
          </w:p>
        </w:tc>
      </w:tr>
      <w:tr w:rsidR="00146D4C" w14:paraId="62881960" w14:textId="77777777" w:rsidTr="002D0411">
        <w:tc>
          <w:tcPr>
            <w:tcW w:w="5524" w:type="dxa"/>
          </w:tcPr>
          <w:p w14:paraId="6E6635D2" w14:textId="77777777" w:rsidR="00146D4C" w:rsidRPr="00146D4C" w:rsidRDefault="00234C3F">
            <w:r>
              <w:t xml:space="preserve">Proportion mortality from </w:t>
            </w:r>
            <w:r w:rsidR="00886F27">
              <w:t>Clinical non-isolated infectious</w:t>
            </w:r>
          </w:p>
        </w:tc>
        <w:tc>
          <w:tcPr>
            <w:tcW w:w="1417" w:type="dxa"/>
          </w:tcPr>
          <w:p w14:paraId="622BAF4D" w14:textId="42C3D463" w:rsidR="00146D4C" w:rsidRDefault="002D0411">
            <w:r>
              <w:t>1.3%</w:t>
            </w:r>
          </w:p>
        </w:tc>
        <w:tc>
          <w:tcPr>
            <w:tcW w:w="1418" w:type="dxa"/>
          </w:tcPr>
          <w:p w14:paraId="40F0FA1C" w14:textId="4910C0F0" w:rsidR="00146D4C" w:rsidRPr="00451B19" w:rsidRDefault="00451B19">
            <w:pPr>
              <w:rPr>
                <w:sz w:val="16"/>
                <w:szCs w:val="16"/>
              </w:rPr>
            </w:pPr>
            <w:r w:rsidRPr="00451B19">
              <w:rPr>
                <w:sz w:val="16"/>
                <w:szCs w:val="16"/>
              </w:rPr>
              <w:t>1.3% (Senegal) -7.5% (Egypt)</w:t>
            </w:r>
          </w:p>
        </w:tc>
        <w:tc>
          <w:tcPr>
            <w:tcW w:w="1134" w:type="dxa"/>
          </w:tcPr>
          <w:p w14:paraId="77B7D58A" w14:textId="58E2E62B" w:rsidR="00146D4C" w:rsidRPr="00451B19" w:rsidRDefault="00E518CB">
            <w:pPr>
              <w:rPr>
                <w:sz w:val="16"/>
                <w:szCs w:val="16"/>
              </w:rPr>
            </w:pPr>
            <w:hyperlink r:id="rId10" w:history="1">
              <w:proofErr w:type="spellStart"/>
              <w:r w:rsidR="00451B19" w:rsidRPr="00451B19">
                <w:rPr>
                  <w:rStyle w:val="Hyperlink"/>
                  <w:sz w:val="16"/>
                  <w:szCs w:val="16"/>
                </w:rPr>
                <w:t>Mehtar</w:t>
              </w:r>
              <w:proofErr w:type="spellEnd"/>
              <w:r w:rsidR="00451B19" w:rsidRPr="00451B19">
                <w:rPr>
                  <w:rStyle w:val="Hyperlink"/>
                  <w:sz w:val="16"/>
                  <w:szCs w:val="16"/>
                </w:rPr>
                <w:t xml:space="preserve"> et al</w:t>
              </w:r>
            </w:hyperlink>
          </w:p>
        </w:tc>
      </w:tr>
      <w:tr w:rsidR="00146D4C" w:rsidRPr="00146D4C" w14:paraId="18DA3953" w14:textId="77777777" w:rsidTr="002D0411">
        <w:tc>
          <w:tcPr>
            <w:tcW w:w="5524" w:type="dxa"/>
            <w:shd w:val="clear" w:color="auto" w:fill="D9D9D9" w:themeFill="background1" w:themeFillShade="D9"/>
          </w:tcPr>
          <w:p w14:paraId="304591E2" w14:textId="77777777" w:rsidR="00146D4C" w:rsidRPr="00146D4C" w:rsidRDefault="00146D4C">
            <w:pPr>
              <w:rPr>
                <w:b/>
              </w:rPr>
            </w:pPr>
            <w:r w:rsidRPr="00A575C2">
              <w:rPr>
                <w:b/>
              </w:rPr>
              <w:t>Intervention</w:t>
            </w:r>
            <w:r w:rsidRPr="00146D4C">
              <w:rPr>
                <w:b/>
              </w:rPr>
              <w:t xml:space="preserve"> 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77FA5DF8" w14:textId="77777777" w:rsidR="00146D4C" w:rsidRPr="00146D4C" w:rsidRDefault="00146D4C">
            <w:pPr>
              <w:rPr>
                <w:b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</w:tcPr>
          <w:p w14:paraId="5AF3EF40" w14:textId="77777777" w:rsidR="00146D4C" w:rsidRPr="00146D4C" w:rsidRDefault="00146D4C">
            <w:pPr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5B2E4357" w14:textId="77777777" w:rsidR="00146D4C" w:rsidRPr="00146D4C" w:rsidRDefault="00146D4C">
            <w:pPr>
              <w:rPr>
                <w:b/>
              </w:rPr>
            </w:pPr>
          </w:p>
        </w:tc>
      </w:tr>
      <w:tr w:rsidR="00513475" w14:paraId="0FCDDCF3" w14:textId="77777777" w:rsidTr="002D0411">
        <w:tc>
          <w:tcPr>
            <w:tcW w:w="5524" w:type="dxa"/>
          </w:tcPr>
          <w:p w14:paraId="06D5DB08" w14:textId="77777777" w:rsidR="00513475" w:rsidRPr="00886F27" w:rsidRDefault="00513475" w:rsidP="00513475">
            <w:r w:rsidRPr="00886F27">
              <w:t>Facemask coverage</w:t>
            </w:r>
          </w:p>
        </w:tc>
        <w:tc>
          <w:tcPr>
            <w:tcW w:w="1417" w:type="dxa"/>
          </w:tcPr>
          <w:p w14:paraId="55406605" w14:textId="34FFE992" w:rsidR="00513475" w:rsidRDefault="00513475" w:rsidP="00513475"/>
        </w:tc>
        <w:tc>
          <w:tcPr>
            <w:tcW w:w="1418" w:type="dxa"/>
          </w:tcPr>
          <w:p w14:paraId="2296BCCA" w14:textId="3594D0B8" w:rsidR="00513475" w:rsidRDefault="00513475" w:rsidP="00513475">
            <w:r>
              <w:t>0-70%</w:t>
            </w:r>
          </w:p>
        </w:tc>
        <w:tc>
          <w:tcPr>
            <w:tcW w:w="1134" w:type="dxa"/>
          </w:tcPr>
          <w:p w14:paraId="0BD5453D" w14:textId="6ABE3388" w:rsidR="00513475" w:rsidRDefault="00513475" w:rsidP="00513475">
            <w:r>
              <w:t>assumed</w:t>
            </w:r>
          </w:p>
        </w:tc>
      </w:tr>
      <w:tr w:rsidR="00513475" w14:paraId="194D4281" w14:textId="77777777" w:rsidTr="002D0411">
        <w:tc>
          <w:tcPr>
            <w:tcW w:w="5524" w:type="dxa"/>
          </w:tcPr>
          <w:p w14:paraId="67A21B0F" w14:textId="77777777" w:rsidR="00513475" w:rsidRPr="00146D4C" w:rsidRDefault="00513475" w:rsidP="00513475">
            <w:r w:rsidRPr="00146D4C">
              <w:t xml:space="preserve">Relative reduction in contact rate by </w:t>
            </w:r>
            <w:r w:rsidRPr="00FC083F">
              <w:rPr>
                <w:b/>
              </w:rPr>
              <w:t>social distancing</w:t>
            </w:r>
          </w:p>
        </w:tc>
        <w:tc>
          <w:tcPr>
            <w:tcW w:w="1417" w:type="dxa"/>
          </w:tcPr>
          <w:p w14:paraId="50F504E9" w14:textId="58B05B02" w:rsidR="00513475" w:rsidRDefault="00513475" w:rsidP="00513475"/>
        </w:tc>
        <w:tc>
          <w:tcPr>
            <w:tcW w:w="1418" w:type="dxa"/>
          </w:tcPr>
          <w:p w14:paraId="62CA3F26" w14:textId="62790747" w:rsidR="00513475" w:rsidRDefault="00513475" w:rsidP="00513475">
            <w:r>
              <w:t>0-30%</w:t>
            </w:r>
          </w:p>
        </w:tc>
        <w:tc>
          <w:tcPr>
            <w:tcW w:w="1134" w:type="dxa"/>
          </w:tcPr>
          <w:p w14:paraId="03E59336" w14:textId="1DCBE96F" w:rsidR="00513475" w:rsidRDefault="00513475" w:rsidP="00513475">
            <w:r>
              <w:t>assumed</w:t>
            </w:r>
          </w:p>
        </w:tc>
      </w:tr>
      <w:tr w:rsidR="00513475" w14:paraId="0E6831BD" w14:textId="77777777" w:rsidTr="002D0411">
        <w:tc>
          <w:tcPr>
            <w:tcW w:w="5524" w:type="dxa"/>
          </w:tcPr>
          <w:p w14:paraId="43FD1811" w14:textId="77777777" w:rsidR="00513475" w:rsidRPr="00146D4C" w:rsidRDefault="00513475" w:rsidP="00513475">
            <w:r>
              <w:t xml:space="preserve">Proportion Preclinical infectious </w:t>
            </w:r>
            <w:r w:rsidRPr="00146D4C">
              <w:t xml:space="preserve">isolated </w:t>
            </w:r>
            <w:r>
              <w:t xml:space="preserve">(by </w:t>
            </w:r>
            <w:r w:rsidRPr="00FC083F">
              <w:rPr>
                <w:b/>
              </w:rPr>
              <w:t>contact tracing &amp;mass testing</w:t>
            </w:r>
            <w:r>
              <w:t>)</w:t>
            </w:r>
          </w:p>
        </w:tc>
        <w:tc>
          <w:tcPr>
            <w:tcW w:w="1417" w:type="dxa"/>
          </w:tcPr>
          <w:p w14:paraId="5F912FC5" w14:textId="77777777" w:rsidR="00513475" w:rsidRDefault="00513475" w:rsidP="00513475"/>
        </w:tc>
        <w:tc>
          <w:tcPr>
            <w:tcW w:w="1418" w:type="dxa"/>
          </w:tcPr>
          <w:p w14:paraId="5FE29279" w14:textId="01662BB8" w:rsidR="00513475" w:rsidRDefault="00513475" w:rsidP="00513475">
            <w:r>
              <w:t>0-25%</w:t>
            </w:r>
          </w:p>
        </w:tc>
        <w:tc>
          <w:tcPr>
            <w:tcW w:w="1134" w:type="dxa"/>
          </w:tcPr>
          <w:p w14:paraId="121A1A1B" w14:textId="1B13E828" w:rsidR="00513475" w:rsidRDefault="00513475" w:rsidP="00513475">
            <w:r>
              <w:t>assumed</w:t>
            </w:r>
          </w:p>
        </w:tc>
      </w:tr>
      <w:tr w:rsidR="00513475" w:rsidRPr="00A575C2" w14:paraId="0D003319" w14:textId="77777777" w:rsidTr="002D0411">
        <w:tc>
          <w:tcPr>
            <w:tcW w:w="5524" w:type="dxa"/>
            <w:shd w:val="clear" w:color="auto" w:fill="D9D9D9" w:themeFill="background1" w:themeFillShade="D9"/>
          </w:tcPr>
          <w:p w14:paraId="6574A94D" w14:textId="77777777" w:rsidR="00513475" w:rsidRPr="00A575C2" w:rsidRDefault="00513475" w:rsidP="00513475">
            <w:pPr>
              <w:rPr>
                <w:b/>
              </w:rPr>
            </w:pPr>
            <w:r w:rsidRPr="00A575C2">
              <w:rPr>
                <w:b/>
              </w:rPr>
              <w:t>Initial Population</w:t>
            </w:r>
            <w:r>
              <w:rPr>
                <w:b/>
              </w:rPr>
              <w:t>s at start of model run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478FCD02" w14:textId="77777777" w:rsidR="00513475" w:rsidRPr="00A575C2" w:rsidRDefault="00513475" w:rsidP="00513475">
            <w:pPr>
              <w:rPr>
                <w:b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</w:tcPr>
          <w:p w14:paraId="72B89DFD" w14:textId="77777777" w:rsidR="00513475" w:rsidRPr="00A575C2" w:rsidRDefault="00513475" w:rsidP="00513475">
            <w:pPr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2F91F211" w14:textId="77777777" w:rsidR="00513475" w:rsidRPr="00A575C2" w:rsidRDefault="00513475" w:rsidP="00513475">
            <w:pPr>
              <w:rPr>
                <w:b/>
              </w:rPr>
            </w:pPr>
          </w:p>
        </w:tc>
      </w:tr>
      <w:tr w:rsidR="00513475" w14:paraId="5DF016E5" w14:textId="77777777" w:rsidTr="002D0411">
        <w:tc>
          <w:tcPr>
            <w:tcW w:w="5524" w:type="dxa"/>
          </w:tcPr>
          <w:p w14:paraId="5BB4ED0B" w14:textId="77777777" w:rsidR="00513475" w:rsidRPr="00146D4C" w:rsidRDefault="00513475" w:rsidP="00513475">
            <w:r>
              <w:t xml:space="preserve">Total population </w:t>
            </w:r>
          </w:p>
        </w:tc>
        <w:tc>
          <w:tcPr>
            <w:tcW w:w="1417" w:type="dxa"/>
          </w:tcPr>
          <w:p w14:paraId="46F6AA38" w14:textId="08CE1D14" w:rsidR="00513475" w:rsidRPr="00481987" w:rsidRDefault="00513475" w:rsidP="00513475">
            <w:pPr>
              <w:rPr>
                <w:sz w:val="16"/>
                <w:szCs w:val="16"/>
              </w:rPr>
            </w:pPr>
            <w:r w:rsidRPr="00481987">
              <w:rPr>
                <w:sz w:val="16"/>
                <w:szCs w:val="16"/>
              </w:rPr>
              <w:t>4.8mil</w:t>
            </w:r>
          </w:p>
        </w:tc>
        <w:tc>
          <w:tcPr>
            <w:tcW w:w="1418" w:type="dxa"/>
          </w:tcPr>
          <w:p w14:paraId="7FECFD68" w14:textId="77777777" w:rsidR="00513475" w:rsidRPr="00481987" w:rsidRDefault="00513475" w:rsidP="00513475">
            <w:pPr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41C28188" w14:textId="65BE18E0" w:rsidR="00513475" w:rsidRDefault="00513475" w:rsidP="00513475"/>
        </w:tc>
      </w:tr>
      <w:tr w:rsidR="00513475" w14:paraId="0911F717" w14:textId="77777777" w:rsidTr="002D0411">
        <w:tc>
          <w:tcPr>
            <w:tcW w:w="5524" w:type="dxa"/>
          </w:tcPr>
          <w:p w14:paraId="5EAB3CE3" w14:textId="77777777" w:rsidR="00513475" w:rsidRPr="00146D4C" w:rsidRDefault="00513475" w:rsidP="00513475">
            <w:r>
              <w:t>Exposed proportion</w:t>
            </w:r>
          </w:p>
        </w:tc>
        <w:tc>
          <w:tcPr>
            <w:tcW w:w="1417" w:type="dxa"/>
          </w:tcPr>
          <w:p w14:paraId="6A4BA74E" w14:textId="5240B848" w:rsidR="00513475" w:rsidRPr="00481987" w:rsidRDefault="00513475" w:rsidP="0051347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%</w:t>
            </w:r>
          </w:p>
        </w:tc>
        <w:tc>
          <w:tcPr>
            <w:tcW w:w="1418" w:type="dxa"/>
          </w:tcPr>
          <w:p w14:paraId="735E492E" w14:textId="46C0A16F" w:rsidR="00513475" w:rsidRPr="00481987" w:rsidRDefault="00513475" w:rsidP="00513475">
            <w:pPr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032A4E7E" w14:textId="77777777" w:rsidR="00513475" w:rsidRDefault="00513475" w:rsidP="00513475"/>
        </w:tc>
      </w:tr>
      <w:tr w:rsidR="00513475" w14:paraId="72367C0B" w14:textId="77777777" w:rsidTr="002D0411">
        <w:tc>
          <w:tcPr>
            <w:tcW w:w="5524" w:type="dxa"/>
          </w:tcPr>
          <w:p w14:paraId="1140F37E" w14:textId="77777777" w:rsidR="00513475" w:rsidRPr="00146D4C" w:rsidRDefault="00513475" w:rsidP="00513475">
            <w:r>
              <w:t>Pre-clinical proportion</w:t>
            </w:r>
          </w:p>
        </w:tc>
        <w:tc>
          <w:tcPr>
            <w:tcW w:w="1417" w:type="dxa"/>
          </w:tcPr>
          <w:p w14:paraId="03C9F3D9" w14:textId="077C4E00" w:rsidR="00513475" w:rsidRPr="00481987" w:rsidRDefault="00513475" w:rsidP="0051347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%</w:t>
            </w:r>
          </w:p>
        </w:tc>
        <w:tc>
          <w:tcPr>
            <w:tcW w:w="1418" w:type="dxa"/>
          </w:tcPr>
          <w:p w14:paraId="759C7035" w14:textId="77777777" w:rsidR="00513475" w:rsidRPr="00481987" w:rsidRDefault="00513475" w:rsidP="00513475">
            <w:pPr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0D89956F" w14:textId="48CD3B1E" w:rsidR="00513475" w:rsidRPr="0061228D" w:rsidRDefault="00513475" w:rsidP="00513475">
            <w:pPr>
              <w:rPr>
                <w:sz w:val="16"/>
                <w:szCs w:val="16"/>
              </w:rPr>
            </w:pPr>
          </w:p>
        </w:tc>
      </w:tr>
      <w:tr w:rsidR="00513475" w14:paraId="3152C83E" w14:textId="77777777" w:rsidTr="002D0411">
        <w:tc>
          <w:tcPr>
            <w:tcW w:w="5524" w:type="dxa"/>
          </w:tcPr>
          <w:p w14:paraId="2F419F18" w14:textId="77777777" w:rsidR="00513475" w:rsidRPr="00146D4C" w:rsidRDefault="00513475" w:rsidP="00513475">
            <w:r>
              <w:t>Infectious proportion</w:t>
            </w:r>
          </w:p>
        </w:tc>
        <w:tc>
          <w:tcPr>
            <w:tcW w:w="1417" w:type="dxa"/>
          </w:tcPr>
          <w:p w14:paraId="0381212E" w14:textId="250D8645" w:rsidR="00513475" w:rsidRPr="00481987" w:rsidRDefault="00513475" w:rsidP="0051347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%</w:t>
            </w:r>
          </w:p>
        </w:tc>
        <w:tc>
          <w:tcPr>
            <w:tcW w:w="1418" w:type="dxa"/>
          </w:tcPr>
          <w:p w14:paraId="0BE2A3CD" w14:textId="34ABC12E" w:rsidR="00513475" w:rsidRPr="00481987" w:rsidRDefault="00513475" w:rsidP="00513475">
            <w:pPr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10B2AAE5" w14:textId="0461BD67" w:rsidR="00513475" w:rsidRDefault="00513475" w:rsidP="00513475"/>
        </w:tc>
      </w:tr>
      <w:tr w:rsidR="00513475" w14:paraId="3480F25A" w14:textId="77777777" w:rsidTr="002D0411">
        <w:tc>
          <w:tcPr>
            <w:tcW w:w="5524" w:type="dxa"/>
          </w:tcPr>
          <w:p w14:paraId="4FD8BD14" w14:textId="77777777" w:rsidR="00513475" w:rsidRPr="00146D4C" w:rsidRDefault="00513475" w:rsidP="00513475">
            <w:r>
              <w:t>Isolated infectious proportion</w:t>
            </w:r>
          </w:p>
        </w:tc>
        <w:tc>
          <w:tcPr>
            <w:tcW w:w="1417" w:type="dxa"/>
          </w:tcPr>
          <w:p w14:paraId="48DA77D7" w14:textId="160D04C3" w:rsidR="00513475" w:rsidRPr="00481987" w:rsidRDefault="00513475" w:rsidP="00513475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05%</w:t>
            </w:r>
          </w:p>
        </w:tc>
        <w:tc>
          <w:tcPr>
            <w:tcW w:w="1418" w:type="dxa"/>
          </w:tcPr>
          <w:p w14:paraId="00344934" w14:textId="77777777" w:rsidR="00513475" w:rsidRPr="00481987" w:rsidRDefault="00513475" w:rsidP="00513475">
            <w:pPr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70E8F80D" w14:textId="77777777" w:rsidR="00513475" w:rsidRDefault="00513475" w:rsidP="00513475"/>
        </w:tc>
      </w:tr>
      <w:tr w:rsidR="00513475" w14:paraId="2033B228" w14:textId="77777777" w:rsidTr="002D0411">
        <w:tc>
          <w:tcPr>
            <w:tcW w:w="5524" w:type="dxa"/>
          </w:tcPr>
          <w:p w14:paraId="10F0E7C0" w14:textId="77777777" w:rsidR="00513475" w:rsidRDefault="00513475" w:rsidP="00513475">
            <w:r>
              <w:t>Recovered proportion</w:t>
            </w:r>
          </w:p>
        </w:tc>
        <w:tc>
          <w:tcPr>
            <w:tcW w:w="1417" w:type="dxa"/>
          </w:tcPr>
          <w:p w14:paraId="04F764C1" w14:textId="0CF117D5" w:rsidR="00513475" w:rsidRPr="00481987" w:rsidRDefault="00513475" w:rsidP="00513475">
            <w:pPr>
              <w:rPr>
                <w:sz w:val="16"/>
                <w:szCs w:val="16"/>
              </w:rPr>
            </w:pPr>
            <w:r w:rsidRPr="00414D54">
              <w:rPr>
                <w:sz w:val="16"/>
                <w:szCs w:val="16"/>
              </w:rPr>
              <w:t>0.00013</w:t>
            </w:r>
          </w:p>
        </w:tc>
        <w:tc>
          <w:tcPr>
            <w:tcW w:w="1418" w:type="dxa"/>
          </w:tcPr>
          <w:p w14:paraId="21E0F5D7" w14:textId="77777777" w:rsidR="00513475" w:rsidRPr="00481987" w:rsidRDefault="00513475" w:rsidP="00513475">
            <w:pPr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4E43F5A6" w14:textId="77777777" w:rsidR="00513475" w:rsidRDefault="00513475" w:rsidP="00513475"/>
        </w:tc>
      </w:tr>
      <w:tr w:rsidR="00513475" w14:paraId="412F4F3F" w14:textId="77777777" w:rsidTr="002D0411">
        <w:tc>
          <w:tcPr>
            <w:tcW w:w="5524" w:type="dxa"/>
          </w:tcPr>
          <w:p w14:paraId="7A465BA1" w14:textId="77777777" w:rsidR="00513475" w:rsidRDefault="00513475" w:rsidP="00513475">
            <w:r>
              <w:t>Dead proportion</w:t>
            </w:r>
          </w:p>
        </w:tc>
        <w:tc>
          <w:tcPr>
            <w:tcW w:w="1417" w:type="dxa"/>
          </w:tcPr>
          <w:p w14:paraId="78362B0B" w14:textId="4D46D431" w:rsidR="00513475" w:rsidRPr="00481987" w:rsidRDefault="00513475" w:rsidP="00513475">
            <w:pPr>
              <w:rPr>
                <w:sz w:val="16"/>
                <w:szCs w:val="16"/>
              </w:rPr>
            </w:pPr>
            <w:r w:rsidRPr="00414D54">
              <w:rPr>
                <w:sz w:val="16"/>
                <w:szCs w:val="16"/>
              </w:rPr>
              <w:t>0.0987</w:t>
            </w:r>
          </w:p>
        </w:tc>
        <w:tc>
          <w:tcPr>
            <w:tcW w:w="1418" w:type="dxa"/>
          </w:tcPr>
          <w:p w14:paraId="511E3311" w14:textId="05C58E50" w:rsidR="00513475" w:rsidRPr="00481987" w:rsidRDefault="00513475" w:rsidP="00513475">
            <w:pPr>
              <w:rPr>
                <w:sz w:val="16"/>
                <w:szCs w:val="16"/>
              </w:rPr>
            </w:pPr>
          </w:p>
        </w:tc>
        <w:tc>
          <w:tcPr>
            <w:tcW w:w="1134" w:type="dxa"/>
          </w:tcPr>
          <w:p w14:paraId="0E99E693" w14:textId="3C1ED45B" w:rsidR="00513475" w:rsidRDefault="00513475" w:rsidP="00513475"/>
        </w:tc>
      </w:tr>
    </w:tbl>
    <w:p w14:paraId="4F00066B" w14:textId="77777777" w:rsidR="007208C0" w:rsidRDefault="007208C0"/>
    <w:p w14:paraId="4F030B3D" w14:textId="77777777" w:rsidR="00077E90" w:rsidRDefault="00077E90"/>
    <w:sectPr w:rsidR="00077E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zUwsTAzsbQ0NTNW0lEKTi0uzszPAykwqwUANcWPrCwAAAA="/>
  </w:docVars>
  <w:rsids>
    <w:rsidRoot w:val="00B12241"/>
    <w:rsid w:val="00006772"/>
    <w:rsid w:val="00010E8F"/>
    <w:rsid w:val="0001396B"/>
    <w:rsid w:val="000162FC"/>
    <w:rsid w:val="00021ADB"/>
    <w:rsid w:val="0002503F"/>
    <w:rsid w:val="0003576C"/>
    <w:rsid w:val="00035B68"/>
    <w:rsid w:val="0004410B"/>
    <w:rsid w:val="00056AB9"/>
    <w:rsid w:val="000647FA"/>
    <w:rsid w:val="00071402"/>
    <w:rsid w:val="00074D4A"/>
    <w:rsid w:val="00075BD4"/>
    <w:rsid w:val="00077E90"/>
    <w:rsid w:val="00086A74"/>
    <w:rsid w:val="0008770E"/>
    <w:rsid w:val="000935F9"/>
    <w:rsid w:val="00093F63"/>
    <w:rsid w:val="00095018"/>
    <w:rsid w:val="0009747C"/>
    <w:rsid w:val="000A3B23"/>
    <w:rsid w:val="000A3C55"/>
    <w:rsid w:val="000A65D8"/>
    <w:rsid w:val="000B5D4D"/>
    <w:rsid w:val="000D05B7"/>
    <w:rsid w:val="000D266A"/>
    <w:rsid w:val="000F7899"/>
    <w:rsid w:val="0010061D"/>
    <w:rsid w:val="00105B3C"/>
    <w:rsid w:val="001125C3"/>
    <w:rsid w:val="00116F0D"/>
    <w:rsid w:val="001172F7"/>
    <w:rsid w:val="00124A56"/>
    <w:rsid w:val="00131228"/>
    <w:rsid w:val="00131F93"/>
    <w:rsid w:val="00141FB0"/>
    <w:rsid w:val="0014331C"/>
    <w:rsid w:val="00146D4C"/>
    <w:rsid w:val="00150963"/>
    <w:rsid w:val="001525E6"/>
    <w:rsid w:val="001549C8"/>
    <w:rsid w:val="00174BDA"/>
    <w:rsid w:val="00175F61"/>
    <w:rsid w:val="001978C6"/>
    <w:rsid w:val="001A6F0E"/>
    <w:rsid w:val="001B2C76"/>
    <w:rsid w:val="001C4E30"/>
    <w:rsid w:val="001D28D5"/>
    <w:rsid w:val="001D61CE"/>
    <w:rsid w:val="001E35DD"/>
    <w:rsid w:val="001E7C99"/>
    <w:rsid w:val="001F44FC"/>
    <w:rsid w:val="002049B5"/>
    <w:rsid w:val="00220648"/>
    <w:rsid w:val="00231105"/>
    <w:rsid w:val="00233454"/>
    <w:rsid w:val="00234C3F"/>
    <w:rsid w:val="0024618C"/>
    <w:rsid w:val="0025671C"/>
    <w:rsid w:val="00256DC5"/>
    <w:rsid w:val="00257DBC"/>
    <w:rsid w:val="00265E68"/>
    <w:rsid w:val="00272FE0"/>
    <w:rsid w:val="00293D54"/>
    <w:rsid w:val="00294C99"/>
    <w:rsid w:val="002A2443"/>
    <w:rsid w:val="002A4FA9"/>
    <w:rsid w:val="002A7EC0"/>
    <w:rsid w:val="002B2356"/>
    <w:rsid w:val="002C0279"/>
    <w:rsid w:val="002D0411"/>
    <w:rsid w:val="002D35F1"/>
    <w:rsid w:val="002D3691"/>
    <w:rsid w:val="002D3B0E"/>
    <w:rsid w:val="002D6FE7"/>
    <w:rsid w:val="002E2CD1"/>
    <w:rsid w:val="002E63F7"/>
    <w:rsid w:val="00320F53"/>
    <w:rsid w:val="003344E1"/>
    <w:rsid w:val="00351ACF"/>
    <w:rsid w:val="00351B06"/>
    <w:rsid w:val="00351C94"/>
    <w:rsid w:val="00353515"/>
    <w:rsid w:val="00354225"/>
    <w:rsid w:val="00362833"/>
    <w:rsid w:val="0037169A"/>
    <w:rsid w:val="00375093"/>
    <w:rsid w:val="00375764"/>
    <w:rsid w:val="00380123"/>
    <w:rsid w:val="003A05E9"/>
    <w:rsid w:val="003B1B0F"/>
    <w:rsid w:val="003B3719"/>
    <w:rsid w:val="003B3DDB"/>
    <w:rsid w:val="003B5850"/>
    <w:rsid w:val="003B6D1C"/>
    <w:rsid w:val="003B7A51"/>
    <w:rsid w:val="003C43C4"/>
    <w:rsid w:val="003C50F5"/>
    <w:rsid w:val="003D6B7B"/>
    <w:rsid w:val="003E2163"/>
    <w:rsid w:val="003E30B5"/>
    <w:rsid w:val="003E5E2D"/>
    <w:rsid w:val="003F3A42"/>
    <w:rsid w:val="003F466D"/>
    <w:rsid w:val="003F722C"/>
    <w:rsid w:val="00405D07"/>
    <w:rsid w:val="00410A6A"/>
    <w:rsid w:val="00414439"/>
    <w:rsid w:val="00414D54"/>
    <w:rsid w:val="00431B93"/>
    <w:rsid w:val="00432061"/>
    <w:rsid w:val="00434DF0"/>
    <w:rsid w:val="00445671"/>
    <w:rsid w:val="004460BA"/>
    <w:rsid w:val="00451B19"/>
    <w:rsid w:val="00452197"/>
    <w:rsid w:val="004532B5"/>
    <w:rsid w:val="00456E09"/>
    <w:rsid w:val="004604C9"/>
    <w:rsid w:val="00461E91"/>
    <w:rsid w:val="00463065"/>
    <w:rsid w:val="0047107D"/>
    <w:rsid w:val="00471EBC"/>
    <w:rsid w:val="004723C9"/>
    <w:rsid w:val="0047252D"/>
    <w:rsid w:val="00476FDB"/>
    <w:rsid w:val="00481987"/>
    <w:rsid w:val="00484845"/>
    <w:rsid w:val="00485EDF"/>
    <w:rsid w:val="00495ACF"/>
    <w:rsid w:val="00495CE0"/>
    <w:rsid w:val="004A2CD3"/>
    <w:rsid w:val="004C213D"/>
    <w:rsid w:val="004D622B"/>
    <w:rsid w:val="004E0AD8"/>
    <w:rsid w:val="004E21B2"/>
    <w:rsid w:val="004E6EF7"/>
    <w:rsid w:val="004F2AAD"/>
    <w:rsid w:val="005068AF"/>
    <w:rsid w:val="005110F7"/>
    <w:rsid w:val="00511FA0"/>
    <w:rsid w:val="00512DAB"/>
    <w:rsid w:val="00513475"/>
    <w:rsid w:val="00522993"/>
    <w:rsid w:val="00526677"/>
    <w:rsid w:val="00527F36"/>
    <w:rsid w:val="00537A87"/>
    <w:rsid w:val="00542AB9"/>
    <w:rsid w:val="00542D71"/>
    <w:rsid w:val="00547F66"/>
    <w:rsid w:val="0055352E"/>
    <w:rsid w:val="00570BCB"/>
    <w:rsid w:val="00571359"/>
    <w:rsid w:val="00575045"/>
    <w:rsid w:val="00577EA1"/>
    <w:rsid w:val="00586822"/>
    <w:rsid w:val="0059061E"/>
    <w:rsid w:val="00594609"/>
    <w:rsid w:val="005A49B5"/>
    <w:rsid w:val="005A5CB2"/>
    <w:rsid w:val="005B14B7"/>
    <w:rsid w:val="005B2F7C"/>
    <w:rsid w:val="005C057A"/>
    <w:rsid w:val="005C2AAA"/>
    <w:rsid w:val="005C2BFC"/>
    <w:rsid w:val="005C5D6C"/>
    <w:rsid w:val="005D0AEF"/>
    <w:rsid w:val="005D3A13"/>
    <w:rsid w:val="005E2D96"/>
    <w:rsid w:val="005E41FF"/>
    <w:rsid w:val="006117C6"/>
    <w:rsid w:val="00611F46"/>
    <w:rsid w:val="0061228D"/>
    <w:rsid w:val="00613E60"/>
    <w:rsid w:val="0061739C"/>
    <w:rsid w:val="00623B11"/>
    <w:rsid w:val="00627EF4"/>
    <w:rsid w:val="006358CE"/>
    <w:rsid w:val="00671010"/>
    <w:rsid w:val="00675633"/>
    <w:rsid w:val="00682A98"/>
    <w:rsid w:val="0068489B"/>
    <w:rsid w:val="00696F2E"/>
    <w:rsid w:val="006C62D2"/>
    <w:rsid w:val="006D0E01"/>
    <w:rsid w:val="006D1BA1"/>
    <w:rsid w:val="006D2D99"/>
    <w:rsid w:val="006D7EA0"/>
    <w:rsid w:val="006F4447"/>
    <w:rsid w:val="00704B6E"/>
    <w:rsid w:val="0070602A"/>
    <w:rsid w:val="007101C5"/>
    <w:rsid w:val="007116E5"/>
    <w:rsid w:val="00720640"/>
    <w:rsid w:val="007208C0"/>
    <w:rsid w:val="00721BCD"/>
    <w:rsid w:val="00725D82"/>
    <w:rsid w:val="0073075C"/>
    <w:rsid w:val="007347C2"/>
    <w:rsid w:val="00735E1D"/>
    <w:rsid w:val="00743DF1"/>
    <w:rsid w:val="00752689"/>
    <w:rsid w:val="00764B9B"/>
    <w:rsid w:val="00772D62"/>
    <w:rsid w:val="007747D9"/>
    <w:rsid w:val="0078030C"/>
    <w:rsid w:val="007850D4"/>
    <w:rsid w:val="007A28B1"/>
    <w:rsid w:val="007A6F88"/>
    <w:rsid w:val="007C67D7"/>
    <w:rsid w:val="007D51F7"/>
    <w:rsid w:val="0080262D"/>
    <w:rsid w:val="008069AB"/>
    <w:rsid w:val="008075AB"/>
    <w:rsid w:val="00814B94"/>
    <w:rsid w:val="00820C60"/>
    <w:rsid w:val="00822960"/>
    <w:rsid w:val="008330E6"/>
    <w:rsid w:val="0085089E"/>
    <w:rsid w:val="0085446B"/>
    <w:rsid w:val="00854758"/>
    <w:rsid w:val="008547DC"/>
    <w:rsid w:val="00864AF8"/>
    <w:rsid w:val="0088034F"/>
    <w:rsid w:val="00884AF2"/>
    <w:rsid w:val="00886CDD"/>
    <w:rsid w:val="00886F27"/>
    <w:rsid w:val="00890ED3"/>
    <w:rsid w:val="00897AF6"/>
    <w:rsid w:val="008A4A45"/>
    <w:rsid w:val="008B7B89"/>
    <w:rsid w:val="008C27D1"/>
    <w:rsid w:val="008D316E"/>
    <w:rsid w:val="008E0555"/>
    <w:rsid w:val="008F0310"/>
    <w:rsid w:val="008F12ED"/>
    <w:rsid w:val="008F315A"/>
    <w:rsid w:val="008F3233"/>
    <w:rsid w:val="009031B7"/>
    <w:rsid w:val="00922FD0"/>
    <w:rsid w:val="009242A3"/>
    <w:rsid w:val="00941F07"/>
    <w:rsid w:val="00942643"/>
    <w:rsid w:val="00944C15"/>
    <w:rsid w:val="00952F3D"/>
    <w:rsid w:val="009637E9"/>
    <w:rsid w:val="00972142"/>
    <w:rsid w:val="00986A6F"/>
    <w:rsid w:val="009A133E"/>
    <w:rsid w:val="009A39AD"/>
    <w:rsid w:val="009B3355"/>
    <w:rsid w:val="009C7C5D"/>
    <w:rsid w:val="009E2D97"/>
    <w:rsid w:val="009E4B85"/>
    <w:rsid w:val="009F17FD"/>
    <w:rsid w:val="00A02C8B"/>
    <w:rsid w:val="00A04799"/>
    <w:rsid w:val="00A0518B"/>
    <w:rsid w:val="00A41BF7"/>
    <w:rsid w:val="00A575C2"/>
    <w:rsid w:val="00A61416"/>
    <w:rsid w:val="00A76555"/>
    <w:rsid w:val="00A96914"/>
    <w:rsid w:val="00AA0E4C"/>
    <w:rsid w:val="00AA26D2"/>
    <w:rsid w:val="00AB011F"/>
    <w:rsid w:val="00AB1DD6"/>
    <w:rsid w:val="00AB4E97"/>
    <w:rsid w:val="00AE2603"/>
    <w:rsid w:val="00AE2711"/>
    <w:rsid w:val="00AE69DE"/>
    <w:rsid w:val="00AF456F"/>
    <w:rsid w:val="00AF7AF4"/>
    <w:rsid w:val="00B03621"/>
    <w:rsid w:val="00B04DA8"/>
    <w:rsid w:val="00B07B66"/>
    <w:rsid w:val="00B12241"/>
    <w:rsid w:val="00B14B1F"/>
    <w:rsid w:val="00B1575A"/>
    <w:rsid w:val="00B203B3"/>
    <w:rsid w:val="00B2098F"/>
    <w:rsid w:val="00B25D2C"/>
    <w:rsid w:val="00B2659A"/>
    <w:rsid w:val="00B46387"/>
    <w:rsid w:val="00B47C54"/>
    <w:rsid w:val="00B65998"/>
    <w:rsid w:val="00B8243E"/>
    <w:rsid w:val="00B837A3"/>
    <w:rsid w:val="00B83B87"/>
    <w:rsid w:val="00B93FEB"/>
    <w:rsid w:val="00B97C6C"/>
    <w:rsid w:val="00BB1D68"/>
    <w:rsid w:val="00BB32DB"/>
    <w:rsid w:val="00BC3089"/>
    <w:rsid w:val="00BD158E"/>
    <w:rsid w:val="00BD4175"/>
    <w:rsid w:val="00BD7378"/>
    <w:rsid w:val="00BE0822"/>
    <w:rsid w:val="00BE1CBC"/>
    <w:rsid w:val="00BE4BDD"/>
    <w:rsid w:val="00BF1BE3"/>
    <w:rsid w:val="00BF7F5D"/>
    <w:rsid w:val="00C14686"/>
    <w:rsid w:val="00C166A2"/>
    <w:rsid w:val="00C23AE7"/>
    <w:rsid w:val="00C31FC9"/>
    <w:rsid w:val="00C32CF9"/>
    <w:rsid w:val="00C3373F"/>
    <w:rsid w:val="00C40F46"/>
    <w:rsid w:val="00C42182"/>
    <w:rsid w:val="00C52E4D"/>
    <w:rsid w:val="00C561AB"/>
    <w:rsid w:val="00C56BE7"/>
    <w:rsid w:val="00C601E7"/>
    <w:rsid w:val="00C71B82"/>
    <w:rsid w:val="00C72AAC"/>
    <w:rsid w:val="00C87811"/>
    <w:rsid w:val="00CA2CCB"/>
    <w:rsid w:val="00CA4343"/>
    <w:rsid w:val="00CB4971"/>
    <w:rsid w:val="00CC7E61"/>
    <w:rsid w:val="00CD2FC1"/>
    <w:rsid w:val="00CD4534"/>
    <w:rsid w:val="00CE0550"/>
    <w:rsid w:val="00CE07FA"/>
    <w:rsid w:val="00CF3B3F"/>
    <w:rsid w:val="00CF5A9E"/>
    <w:rsid w:val="00D03C63"/>
    <w:rsid w:val="00D05ACB"/>
    <w:rsid w:val="00D1180F"/>
    <w:rsid w:val="00D11D34"/>
    <w:rsid w:val="00D15B87"/>
    <w:rsid w:val="00D30CA9"/>
    <w:rsid w:val="00D34457"/>
    <w:rsid w:val="00D36B17"/>
    <w:rsid w:val="00D37D12"/>
    <w:rsid w:val="00D4029B"/>
    <w:rsid w:val="00D43570"/>
    <w:rsid w:val="00D619F8"/>
    <w:rsid w:val="00D748C1"/>
    <w:rsid w:val="00D77790"/>
    <w:rsid w:val="00D82037"/>
    <w:rsid w:val="00D83680"/>
    <w:rsid w:val="00D838FD"/>
    <w:rsid w:val="00D83A6F"/>
    <w:rsid w:val="00D83DE3"/>
    <w:rsid w:val="00DA3344"/>
    <w:rsid w:val="00DA65C2"/>
    <w:rsid w:val="00DB0377"/>
    <w:rsid w:val="00DC5419"/>
    <w:rsid w:val="00DE635E"/>
    <w:rsid w:val="00DF111D"/>
    <w:rsid w:val="00E1304C"/>
    <w:rsid w:val="00E13634"/>
    <w:rsid w:val="00E23CB7"/>
    <w:rsid w:val="00E23E80"/>
    <w:rsid w:val="00E31DE7"/>
    <w:rsid w:val="00E419C7"/>
    <w:rsid w:val="00E41C63"/>
    <w:rsid w:val="00E41E0D"/>
    <w:rsid w:val="00E45CAF"/>
    <w:rsid w:val="00E46C88"/>
    <w:rsid w:val="00E50387"/>
    <w:rsid w:val="00E518CB"/>
    <w:rsid w:val="00E71F6B"/>
    <w:rsid w:val="00E720A1"/>
    <w:rsid w:val="00E747F7"/>
    <w:rsid w:val="00E7724E"/>
    <w:rsid w:val="00E80291"/>
    <w:rsid w:val="00E84C35"/>
    <w:rsid w:val="00E86133"/>
    <w:rsid w:val="00E92E07"/>
    <w:rsid w:val="00E954DA"/>
    <w:rsid w:val="00E97549"/>
    <w:rsid w:val="00EA3397"/>
    <w:rsid w:val="00EB0859"/>
    <w:rsid w:val="00EB1BAB"/>
    <w:rsid w:val="00EB4AD9"/>
    <w:rsid w:val="00EB584F"/>
    <w:rsid w:val="00EC2F9E"/>
    <w:rsid w:val="00EC400C"/>
    <w:rsid w:val="00ED14AF"/>
    <w:rsid w:val="00EE1FC2"/>
    <w:rsid w:val="00EE5CFF"/>
    <w:rsid w:val="00EF53B1"/>
    <w:rsid w:val="00F005FD"/>
    <w:rsid w:val="00F00AAF"/>
    <w:rsid w:val="00F02318"/>
    <w:rsid w:val="00F06B09"/>
    <w:rsid w:val="00F22CFE"/>
    <w:rsid w:val="00F264D6"/>
    <w:rsid w:val="00F345F0"/>
    <w:rsid w:val="00F350E5"/>
    <w:rsid w:val="00F443BB"/>
    <w:rsid w:val="00F44483"/>
    <w:rsid w:val="00F46808"/>
    <w:rsid w:val="00F46D75"/>
    <w:rsid w:val="00F527DF"/>
    <w:rsid w:val="00F56535"/>
    <w:rsid w:val="00F80F1D"/>
    <w:rsid w:val="00F947CE"/>
    <w:rsid w:val="00FA0152"/>
    <w:rsid w:val="00FC083F"/>
    <w:rsid w:val="00FC3E88"/>
    <w:rsid w:val="00FC7D27"/>
    <w:rsid w:val="00FD000B"/>
    <w:rsid w:val="00FD05D2"/>
    <w:rsid w:val="00FD3FC6"/>
    <w:rsid w:val="00FE2422"/>
    <w:rsid w:val="00FE5020"/>
    <w:rsid w:val="00FF49EF"/>
    <w:rsid w:val="00FF5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8D7C1"/>
  <w15:chartTrackingRefBased/>
  <w15:docId w15:val="{A5971AB6-A452-4928-B29B-149A5A22F4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19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54758"/>
    <w:pPr>
      <w:keepNext/>
      <w:keepLines/>
      <w:spacing w:before="240" w:line="480" w:lineRule="auto"/>
      <w:outlineLvl w:val="0"/>
    </w:pPr>
    <w:rPr>
      <w:rFonts w:ascii="Arial" w:eastAsiaTheme="majorEastAsia" w:hAnsi="Arial" w:cstheme="majorBidi"/>
      <w:b/>
      <w:sz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54758"/>
    <w:pPr>
      <w:keepNext/>
      <w:keepLines/>
      <w:spacing w:before="40" w:line="480" w:lineRule="auto"/>
      <w:outlineLvl w:val="1"/>
    </w:pPr>
    <w:rPr>
      <w:rFonts w:ascii="Arial" w:eastAsiaTheme="majorEastAsia" w:hAnsi="Arial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56BE7"/>
    <w:pPr>
      <w:keepNext/>
      <w:keepLines/>
      <w:spacing w:before="40" w:line="259" w:lineRule="auto"/>
      <w:outlineLvl w:val="2"/>
    </w:pPr>
    <w:rPr>
      <w:rFonts w:eastAsiaTheme="majorEastAsia" w:cstheme="majorBidi"/>
      <w:b/>
      <w:color w:val="C45911" w:themeColor="accent2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4758"/>
    <w:rPr>
      <w:rFonts w:ascii="Arial" w:eastAsiaTheme="majorEastAsia" w:hAnsi="Arial" w:cstheme="majorBidi"/>
      <w:b/>
      <w:sz w:val="32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54758"/>
    <w:rPr>
      <w:rFonts w:ascii="Arial" w:eastAsiaTheme="majorEastAsia" w:hAnsi="Arial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56BE7"/>
    <w:rPr>
      <w:rFonts w:ascii="Times New Roman" w:eastAsiaTheme="majorEastAsia" w:hAnsi="Times New Roman" w:cstheme="majorBidi"/>
      <w:b/>
      <w:color w:val="C45911" w:themeColor="accent2" w:themeShade="BF"/>
      <w:sz w:val="24"/>
      <w:szCs w:val="24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CE0550"/>
    <w:pPr>
      <w:numPr>
        <w:ilvl w:val="1"/>
      </w:numPr>
      <w:spacing w:after="160" w:line="259" w:lineRule="auto"/>
    </w:pPr>
    <w:rPr>
      <w:rFonts w:ascii="Arial" w:eastAsiaTheme="minorEastAsia" w:hAnsi="Arial" w:cstheme="minorBidi"/>
      <w:color w:val="000000" w:themeColor="text1"/>
      <w:spacing w:val="15"/>
      <w:szCs w:val="22"/>
      <w:lang w:eastAsia="zh-CN"/>
    </w:rPr>
  </w:style>
  <w:style w:type="character" w:customStyle="1" w:styleId="SubtitleChar">
    <w:name w:val="Subtitle Char"/>
    <w:basedOn w:val="DefaultParagraphFont"/>
    <w:link w:val="Subtitle"/>
    <w:uiPriority w:val="11"/>
    <w:rsid w:val="00CE0550"/>
    <w:rPr>
      <w:rFonts w:ascii="Arial" w:eastAsiaTheme="minorEastAsia" w:hAnsi="Arial"/>
      <w:color w:val="000000" w:themeColor="text1"/>
      <w:spacing w:val="15"/>
      <w:sz w:val="24"/>
      <w:lang w:eastAsia="zh-CN"/>
    </w:rPr>
  </w:style>
  <w:style w:type="table" w:styleId="TableGrid">
    <w:name w:val="Table Grid"/>
    <w:basedOn w:val="TableNormal"/>
    <w:uiPriority w:val="39"/>
    <w:rsid w:val="00146D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51AC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51A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838F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28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5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2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med.ncbi.nlm.nih.gov/32355904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nicd.ac.za/wp-content/uploads/2020/05/SACMC_19052020_slides-for-MoH-media-briefing.pdf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who.int/docs/default-source/coronaviruse/situation-reports/20200402-sitrep-73-covid-19.pdf?sfvrsn=5ae25bc7_4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who.int/docs/default-source/coronaviruse/situation-reports/20200402-sitrep-73-covid-19.pdf?sfvrsn=5ae25bc7_4" TargetMode="External"/><Relationship Id="rId10" Type="http://schemas.openxmlformats.org/officeDocument/2006/relationships/hyperlink" Target="https://www.thelancet.com/journals/langlo/article/PIIS2214-109X(20)30212-6/fulltext" TargetMode="External"/><Relationship Id="rId4" Type="http://schemas.openxmlformats.org/officeDocument/2006/relationships/hyperlink" Target="https://www.who.int/docs/default-source/coronaviruse/situation-reports/20200402-sitrep-73-covid-19.pdf?sfvrsn=5ae25bc7_4" TargetMode="External"/><Relationship Id="rId9" Type="http://schemas.openxmlformats.org/officeDocument/2006/relationships/hyperlink" Target="https://pubmed.ncbi.nlm.nih.gov/20092668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8</TotalTime>
  <Pages>1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yehirad Alemu Melsew</dc:creator>
  <cp:keywords/>
  <dc:description/>
  <cp:lastModifiedBy>Yayehirad Alemu Melsew</cp:lastModifiedBy>
  <cp:revision>5</cp:revision>
  <dcterms:created xsi:type="dcterms:W3CDTF">2020-06-10T00:26:00Z</dcterms:created>
  <dcterms:modified xsi:type="dcterms:W3CDTF">2020-06-12T14:54:00Z</dcterms:modified>
</cp:coreProperties>
</file>